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6A8BD" w14:textId="2E5A1C88" w:rsidR="00D415AD" w:rsidRDefault="00DD068D" w:rsidP="00DD068D">
      <w:pPr>
        <w:spacing w:after="0" w:line="360" w:lineRule="auto"/>
      </w:pPr>
      <w:r>
        <w:rPr>
          <w:noProof/>
        </w:rPr>
        <w:drawing>
          <wp:inline distT="0" distB="0" distL="0" distR="0" wp14:anchorId="520566F2" wp14:editId="365F8ADF">
            <wp:extent cx="1403131" cy="7827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906" cy="79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0E53D" w14:textId="3E9665C8" w:rsidR="00D415AD" w:rsidRDefault="003E5DA8" w:rsidP="00DD068D">
      <w:pPr>
        <w:tabs>
          <w:tab w:val="left" w:pos="11766"/>
        </w:tabs>
        <w:spacing w:after="0" w:line="360" w:lineRule="auto"/>
      </w:pPr>
      <w:r>
        <w:t>The “Adult Sticker Chart”. Choose 5-7 habits that you can nail every single day, and give yourself a total score at the end of the week.</w:t>
      </w:r>
      <w:r w:rsidR="00D415AD">
        <w:tab/>
      </w:r>
    </w:p>
    <w:tbl>
      <w:tblPr>
        <w:tblStyle w:val="TableGrid"/>
        <w:tblW w:w="16013" w:type="dxa"/>
        <w:tblLayout w:type="fixed"/>
        <w:tblLook w:val="04A0" w:firstRow="1" w:lastRow="0" w:firstColumn="1" w:lastColumn="0" w:noHBand="0" w:noVBand="1"/>
      </w:tblPr>
      <w:tblGrid>
        <w:gridCol w:w="329"/>
        <w:gridCol w:w="5478"/>
        <w:gridCol w:w="1134"/>
        <w:gridCol w:w="1134"/>
        <w:gridCol w:w="1134"/>
        <w:gridCol w:w="1134"/>
        <w:gridCol w:w="1134"/>
        <w:gridCol w:w="1134"/>
        <w:gridCol w:w="1134"/>
        <w:gridCol w:w="2268"/>
      </w:tblGrid>
      <w:tr w:rsidR="003E5DA8" w14:paraId="69CBE49A" w14:textId="34844649" w:rsidTr="003E5DA8">
        <w:trPr>
          <w:trHeight w:val="270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6C741A" w14:textId="77777777" w:rsidR="003E5DA8" w:rsidRPr="003E5DA8" w:rsidRDefault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AEE396" w14:textId="03B0B7E8" w:rsidR="003E5DA8" w:rsidRPr="003E5DA8" w:rsidRDefault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Daily Habi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DB8AC" w14:textId="3809A687" w:rsidR="003E5DA8" w:rsidRPr="003E5DA8" w:rsidRDefault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M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828DC1" w14:textId="36422751" w:rsidR="003E5DA8" w:rsidRPr="003E5DA8" w:rsidRDefault="003E5DA8">
            <w:pPr>
              <w:tabs>
                <w:tab w:val="left" w:pos="6379"/>
              </w:tabs>
              <w:jc w:val="center"/>
              <w:rPr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Tu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84F4E9" w14:textId="4263F74B" w:rsidR="003E5DA8" w:rsidRPr="003E5DA8" w:rsidRDefault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We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B479A4" w14:textId="427AA092" w:rsidR="003E5DA8" w:rsidRPr="003E5DA8" w:rsidRDefault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Thur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B711A" w14:textId="70568E23" w:rsidR="003E5DA8" w:rsidRPr="003E5DA8" w:rsidRDefault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Fr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54C3FF" w14:textId="74E549E7" w:rsidR="003E5DA8" w:rsidRPr="003E5DA8" w:rsidRDefault="003E5DA8" w:rsidP="00A42DD2">
            <w:pPr>
              <w:tabs>
                <w:tab w:val="left" w:pos="6379"/>
              </w:tabs>
              <w:ind w:left="-149" w:right="-147"/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Sa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1EDB31" w14:textId="199FBC69" w:rsidR="003E5DA8" w:rsidRPr="003E5DA8" w:rsidRDefault="003E5DA8" w:rsidP="00A42DD2">
            <w:pPr>
              <w:tabs>
                <w:tab w:val="left" w:pos="6379"/>
              </w:tabs>
              <w:ind w:left="-149" w:right="-147"/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Su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92E3E" w14:textId="5F88EB8C" w:rsidR="003E5DA8" w:rsidRPr="003E5DA8" w:rsidRDefault="003E5DA8" w:rsidP="00A42DD2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Total</w:t>
            </w:r>
          </w:p>
        </w:tc>
      </w:tr>
      <w:tr w:rsidR="003E5DA8" w14:paraId="6B850EBF" w14:textId="16BFE48E" w:rsidTr="003E5DA8">
        <w:trPr>
          <w:cantSplit/>
          <w:trHeight w:val="1281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0DE73F" w14:textId="3A60C6BC" w:rsidR="003E5DA8" w:rsidRPr="003E5DA8" w:rsidRDefault="003E5DA8" w:rsidP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4D08" w14:textId="09EC19CB" w:rsidR="003E5DA8" w:rsidRDefault="003E5DA8" w:rsidP="003E5DA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0EA06" w14:textId="00272775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B1E9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C074B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A54E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2921B" w14:textId="1818029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6F368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BD772" w14:textId="24EFF1AB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5AAFE1DE" w14:textId="35CED24A" w:rsidR="003E5DA8" w:rsidRPr="003E5DA8" w:rsidRDefault="003E5DA8" w:rsidP="003E5DA8">
            <w:pPr>
              <w:tabs>
                <w:tab w:val="left" w:pos="6379"/>
              </w:tabs>
              <w:ind w:left="451"/>
              <w:jc w:val="center"/>
              <w:rPr>
                <w:sz w:val="32"/>
                <w:szCs w:val="32"/>
              </w:rPr>
            </w:pPr>
            <w:r w:rsidRPr="003E5DA8">
              <w:rPr>
                <w:sz w:val="32"/>
                <w:szCs w:val="32"/>
              </w:rPr>
              <w:t xml:space="preserve">    </w:t>
            </w:r>
            <w:r w:rsidRPr="003E5DA8">
              <w:rPr>
                <w:sz w:val="32"/>
                <w:szCs w:val="32"/>
              </w:rPr>
              <w:t>/7</w:t>
            </w:r>
          </w:p>
        </w:tc>
      </w:tr>
      <w:tr w:rsidR="003E5DA8" w14:paraId="445934DC" w14:textId="2878EA06" w:rsidTr="003E5DA8">
        <w:trPr>
          <w:cantSplit/>
          <w:trHeight w:val="1281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93A986" w14:textId="6B80C1F0" w:rsidR="003E5DA8" w:rsidRPr="003E5DA8" w:rsidRDefault="003E5DA8" w:rsidP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B6880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4C2C7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22AF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C7DFA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99099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D20EF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CAC8F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56B7B" w14:textId="1F849ECC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1B6C2FE" w14:textId="1AABEDA3" w:rsidR="003E5DA8" w:rsidRPr="003E5DA8" w:rsidRDefault="003E5DA8" w:rsidP="003E5DA8">
            <w:pPr>
              <w:tabs>
                <w:tab w:val="left" w:pos="6379"/>
              </w:tabs>
              <w:ind w:left="451"/>
              <w:jc w:val="center"/>
              <w:rPr>
                <w:sz w:val="32"/>
                <w:szCs w:val="32"/>
              </w:rPr>
            </w:pPr>
            <w:r w:rsidRPr="003E5DA8">
              <w:rPr>
                <w:sz w:val="32"/>
                <w:szCs w:val="32"/>
              </w:rPr>
              <w:t xml:space="preserve">    </w:t>
            </w:r>
            <w:r w:rsidRPr="003E5DA8">
              <w:rPr>
                <w:sz w:val="32"/>
                <w:szCs w:val="32"/>
              </w:rPr>
              <w:t>/7</w:t>
            </w:r>
          </w:p>
        </w:tc>
      </w:tr>
      <w:tr w:rsidR="003E5DA8" w14:paraId="1FD5351A" w14:textId="1B6369CF" w:rsidTr="003E5DA8">
        <w:trPr>
          <w:cantSplit/>
          <w:trHeight w:val="1281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4DBA55" w14:textId="365AAFB2" w:rsidR="003E5DA8" w:rsidRPr="003E5DA8" w:rsidRDefault="003E5DA8" w:rsidP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223A0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754E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A3CC7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797B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33FB2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F6B9A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2643B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FC7EB" w14:textId="7004C97B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FDEF461" w14:textId="2F25CCC6" w:rsidR="003E5DA8" w:rsidRPr="003E5DA8" w:rsidRDefault="003E5DA8" w:rsidP="003E5DA8">
            <w:pPr>
              <w:tabs>
                <w:tab w:val="left" w:pos="6379"/>
              </w:tabs>
              <w:ind w:left="451"/>
              <w:jc w:val="center"/>
              <w:rPr>
                <w:sz w:val="32"/>
                <w:szCs w:val="32"/>
              </w:rPr>
            </w:pPr>
            <w:r w:rsidRPr="003E5DA8">
              <w:rPr>
                <w:sz w:val="32"/>
                <w:szCs w:val="32"/>
              </w:rPr>
              <w:t xml:space="preserve">    </w:t>
            </w:r>
            <w:r w:rsidRPr="003E5DA8">
              <w:rPr>
                <w:sz w:val="32"/>
                <w:szCs w:val="32"/>
              </w:rPr>
              <w:t>/7</w:t>
            </w:r>
          </w:p>
        </w:tc>
      </w:tr>
      <w:tr w:rsidR="003E5DA8" w14:paraId="75505265" w14:textId="37520056" w:rsidTr="003E5DA8">
        <w:trPr>
          <w:cantSplit/>
          <w:trHeight w:val="1281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62D8CC" w14:textId="4BCECCC1" w:rsidR="003E5DA8" w:rsidRPr="003E5DA8" w:rsidRDefault="003E5DA8" w:rsidP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E658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8AECF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72A2C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8DE9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5F8C4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537DD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66DB4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D101F" w14:textId="10BBD852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5FE3A793" w14:textId="6545A68B" w:rsidR="003E5DA8" w:rsidRPr="003E5DA8" w:rsidRDefault="003E5DA8" w:rsidP="003E5DA8">
            <w:pPr>
              <w:tabs>
                <w:tab w:val="left" w:pos="6379"/>
              </w:tabs>
              <w:ind w:left="451"/>
              <w:jc w:val="center"/>
              <w:rPr>
                <w:sz w:val="32"/>
                <w:szCs w:val="32"/>
              </w:rPr>
            </w:pPr>
            <w:r w:rsidRPr="003E5DA8">
              <w:rPr>
                <w:sz w:val="32"/>
                <w:szCs w:val="32"/>
              </w:rPr>
              <w:t xml:space="preserve">    </w:t>
            </w:r>
            <w:r w:rsidRPr="003E5DA8">
              <w:rPr>
                <w:sz w:val="32"/>
                <w:szCs w:val="32"/>
              </w:rPr>
              <w:t>/7</w:t>
            </w:r>
          </w:p>
        </w:tc>
      </w:tr>
      <w:tr w:rsidR="003E5DA8" w14:paraId="68D0E335" w14:textId="3BA0A56B" w:rsidTr="003E5DA8">
        <w:trPr>
          <w:cantSplit/>
          <w:trHeight w:val="1281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75E46E" w14:textId="14060EC3" w:rsidR="003E5DA8" w:rsidRPr="003E5DA8" w:rsidRDefault="003E5DA8" w:rsidP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5</w:t>
            </w: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90DA1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9FC5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A30F2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4685D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751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DEEF7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0849A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57330" w14:textId="218B4771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1CF6CCBF" w14:textId="43DC6D92" w:rsidR="003E5DA8" w:rsidRPr="003E5DA8" w:rsidRDefault="003E5DA8" w:rsidP="003E5DA8">
            <w:pPr>
              <w:tabs>
                <w:tab w:val="left" w:pos="6379"/>
              </w:tabs>
              <w:ind w:left="451"/>
              <w:jc w:val="center"/>
              <w:rPr>
                <w:sz w:val="32"/>
                <w:szCs w:val="32"/>
              </w:rPr>
            </w:pPr>
            <w:r w:rsidRPr="003E5DA8">
              <w:rPr>
                <w:sz w:val="32"/>
                <w:szCs w:val="32"/>
              </w:rPr>
              <w:t xml:space="preserve">    </w:t>
            </w:r>
            <w:r w:rsidRPr="003E5DA8">
              <w:rPr>
                <w:sz w:val="32"/>
                <w:szCs w:val="32"/>
              </w:rPr>
              <w:t>/7</w:t>
            </w:r>
          </w:p>
        </w:tc>
      </w:tr>
      <w:tr w:rsidR="003E5DA8" w14:paraId="1F13329A" w14:textId="43196AD1" w:rsidTr="003E5DA8">
        <w:trPr>
          <w:cantSplit/>
          <w:trHeight w:val="1281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A9623D" w14:textId="1ECC6CD9" w:rsidR="003E5DA8" w:rsidRPr="003E5DA8" w:rsidRDefault="003E5DA8" w:rsidP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6</w:t>
            </w: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8CE8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C9CD1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8AD35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99556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2B7DE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49F42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79D59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E7820" w14:textId="012BFDE3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4123ACF1" w14:textId="77E9B9C6" w:rsidR="003E5DA8" w:rsidRPr="003E5DA8" w:rsidRDefault="003E5DA8" w:rsidP="003E5DA8">
            <w:pPr>
              <w:tabs>
                <w:tab w:val="left" w:pos="6379"/>
              </w:tabs>
              <w:ind w:left="451"/>
              <w:jc w:val="center"/>
              <w:rPr>
                <w:sz w:val="32"/>
                <w:szCs w:val="32"/>
              </w:rPr>
            </w:pPr>
            <w:r w:rsidRPr="003E5DA8">
              <w:rPr>
                <w:sz w:val="32"/>
                <w:szCs w:val="32"/>
              </w:rPr>
              <w:t xml:space="preserve">    </w:t>
            </w:r>
            <w:r w:rsidRPr="003E5DA8">
              <w:rPr>
                <w:sz w:val="32"/>
                <w:szCs w:val="32"/>
              </w:rPr>
              <w:t>/7</w:t>
            </w:r>
          </w:p>
        </w:tc>
      </w:tr>
      <w:tr w:rsidR="003E5DA8" w14:paraId="33E02ED9" w14:textId="10AE6B4D" w:rsidTr="003E5DA8">
        <w:trPr>
          <w:cantSplit/>
          <w:trHeight w:val="1281"/>
        </w:trPr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8902A8" w14:textId="7CE4C5AA" w:rsidR="003E5DA8" w:rsidRPr="003E5DA8" w:rsidRDefault="003E5DA8" w:rsidP="003E5DA8">
            <w:pPr>
              <w:tabs>
                <w:tab w:val="left" w:pos="6379"/>
              </w:tabs>
              <w:jc w:val="center"/>
              <w:rPr>
                <w:b/>
                <w:sz w:val="28"/>
                <w:szCs w:val="28"/>
              </w:rPr>
            </w:pPr>
            <w:r w:rsidRPr="003E5DA8">
              <w:rPr>
                <w:b/>
                <w:sz w:val="28"/>
                <w:szCs w:val="28"/>
              </w:rPr>
              <w:t>7</w:t>
            </w:r>
          </w:p>
        </w:tc>
        <w:tc>
          <w:tcPr>
            <w:tcW w:w="5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B02A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DF986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A6159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55ABD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6E278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AFF52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F07D8" w14:textId="77777777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1AB95" w14:textId="0B4B5A6E" w:rsidR="003E5DA8" w:rsidRDefault="003E5DA8" w:rsidP="003E5DA8">
            <w:pPr>
              <w:tabs>
                <w:tab w:val="left" w:pos="6379"/>
              </w:tabs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 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F9F9"/>
            <w:vAlign w:val="center"/>
          </w:tcPr>
          <w:p w14:paraId="0E5722F8" w14:textId="6D3F4F06" w:rsidR="003E5DA8" w:rsidRPr="003E5DA8" w:rsidRDefault="003E5DA8" w:rsidP="003E5DA8">
            <w:pPr>
              <w:tabs>
                <w:tab w:val="left" w:pos="6379"/>
              </w:tabs>
              <w:ind w:left="451"/>
              <w:jc w:val="center"/>
              <w:rPr>
                <w:sz w:val="32"/>
                <w:szCs w:val="32"/>
              </w:rPr>
            </w:pPr>
            <w:r w:rsidRPr="003E5DA8">
              <w:rPr>
                <w:sz w:val="32"/>
                <w:szCs w:val="32"/>
              </w:rPr>
              <w:t xml:space="preserve">    </w:t>
            </w:r>
            <w:r w:rsidRPr="003E5DA8">
              <w:rPr>
                <w:sz w:val="32"/>
                <w:szCs w:val="32"/>
              </w:rPr>
              <w:t>/7</w:t>
            </w:r>
          </w:p>
        </w:tc>
      </w:tr>
    </w:tbl>
    <w:p w14:paraId="3989C858" w14:textId="77777777" w:rsidR="00A42DD2" w:rsidRDefault="00A42DD2" w:rsidP="00DD068D">
      <w:pPr>
        <w:tabs>
          <w:tab w:val="left" w:pos="11766"/>
        </w:tabs>
        <w:spacing w:after="0" w:line="360" w:lineRule="auto"/>
      </w:pPr>
    </w:p>
    <w:sectPr w:rsidR="00A42DD2" w:rsidSect="00DD068D">
      <w:pgSz w:w="16838" w:h="11906" w:orient="landscape"/>
      <w:pgMar w:top="284" w:right="284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NbUwNzY0MTe0NDdS0lEKTi0uzszPAykwMq0FAHJQN0stAAAA"/>
  </w:docVars>
  <w:rsids>
    <w:rsidRoot w:val="00D415AD"/>
    <w:rsid w:val="001A0A42"/>
    <w:rsid w:val="001F1063"/>
    <w:rsid w:val="00223108"/>
    <w:rsid w:val="002524D2"/>
    <w:rsid w:val="002837BF"/>
    <w:rsid w:val="002E5AE7"/>
    <w:rsid w:val="002F2B74"/>
    <w:rsid w:val="00352EBE"/>
    <w:rsid w:val="003E5DA8"/>
    <w:rsid w:val="003F5962"/>
    <w:rsid w:val="00422601"/>
    <w:rsid w:val="00524A2E"/>
    <w:rsid w:val="00534BDD"/>
    <w:rsid w:val="0054560A"/>
    <w:rsid w:val="005870EE"/>
    <w:rsid w:val="0064333A"/>
    <w:rsid w:val="00710E40"/>
    <w:rsid w:val="0072654F"/>
    <w:rsid w:val="00793736"/>
    <w:rsid w:val="008A1F28"/>
    <w:rsid w:val="008E638F"/>
    <w:rsid w:val="00A35772"/>
    <w:rsid w:val="00A42DD2"/>
    <w:rsid w:val="00AB346E"/>
    <w:rsid w:val="00AD2E29"/>
    <w:rsid w:val="00AF2C78"/>
    <w:rsid w:val="00B74125"/>
    <w:rsid w:val="00C357CC"/>
    <w:rsid w:val="00C61B3B"/>
    <w:rsid w:val="00CE4D16"/>
    <w:rsid w:val="00D415AD"/>
    <w:rsid w:val="00D510FF"/>
    <w:rsid w:val="00DD068D"/>
    <w:rsid w:val="00DD159F"/>
    <w:rsid w:val="00DF3D28"/>
    <w:rsid w:val="00E2409D"/>
    <w:rsid w:val="00E94208"/>
    <w:rsid w:val="00EF5A28"/>
    <w:rsid w:val="00F40619"/>
    <w:rsid w:val="00F82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BA852"/>
  <w15:chartTrackingRefBased/>
  <w15:docId w15:val="{4657DE9D-AECA-46BE-B7A5-79C5554FC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8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Goodhew</dc:creator>
  <cp:keywords/>
  <dc:description/>
  <cp:lastModifiedBy>Conrad Goodhew</cp:lastModifiedBy>
  <cp:revision>3</cp:revision>
  <dcterms:created xsi:type="dcterms:W3CDTF">2023-05-14T01:29:00Z</dcterms:created>
  <dcterms:modified xsi:type="dcterms:W3CDTF">2023-05-14T01:39:00Z</dcterms:modified>
</cp:coreProperties>
</file>